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8, </w:t>
      </w:r>
      <w:r>
        <w:t xml:space="preserve">08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92-9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8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oosen, Gerrit, Lanoij, Jan de, Beets, Jan and Congregation, Hambur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Hamburg, Germany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Schijn, Doctor Hermannus, Vorsterman, Jacob and 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143B5" w:rsidRDefault="00F143B5" w:rsidP="00F143B5">
      <w:pPr>
        <w:pStyle w:val="FirstParagraph"/>
      </w:pPr>
      <w:r>
        <w:t>158.  May 8, 1711.</w:t>
      </w:r>
      <w:r>
        <w:rPr>
          <w:rStyle w:val="FootnoteReference"/>
        </w:rPr>
        <w:footnoteReference w:id="7"/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[o]ct[o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rmanus Scheijn</w:t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mburg Mennonites:favor settlement in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mb[urg] d[e]n 8 Maij </w:t>
      </w:r>
      <w:r>
        <w:rPr>
          <w:rStyle w:val="Italics"/>
          <w:sz w:val="21"/>
          <w:szCs w:val="21"/>
        </w:rPr>
        <w:t>A[nn]o 1711</w:t>
      </w:r>
      <w:r>
        <w:rPr>
          <w:sz w:val="21"/>
          <w:szCs w:val="21"/>
        </w:rPr>
        <w:t>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rsterman &amp;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elis] Beet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geliefde vrin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ij hebbe Ul[iedens] schryvens aangaande onse switsers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in dato 21 April wel ontfangen 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taan, en sien we dat het er nu op aan sal comm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die menschen best te Plaatsen, de afgeturfd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nden, en de dorre heijde op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eluw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luwe, sulle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 vrugtbaarheijt syn, altoos niet in de eerste Jaar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 uijt die mensche[n] soude[n] cunne[n] besta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die nogh eenige middele[n] hadde[n], daar bij veragtere[n]</w:t>
      </w:r>
      <w:r>
        <w:rPr>
          <w:rStyle w:val="FootnoteReference"/>
          <w:sz w:val="21"/>
          <w:szCs w:val="21"/>
        </w:rPr>
        <w:footnoteReference w:id="8"/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andere ten groote deele in onvermoogen ten laste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ocietijt bleijven. Wij sien oock dat de broeder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chreeven hebbe[n] om te hebbe[n] van dansick, elbing 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inxberge, berigt, en sulcks oock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coomen hadde[n], dat het meest leeg-gestorv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etie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rienwerd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rienwarder en die omleggende lan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smeede het pruijswarder 12 myle boven Coninxb[ergen]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eegen aan de revier, en bij het lant Tils genaam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ede gront, en een goede oort is, maar datter des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waarigheeden waaren, eerst dat de nabure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landen sorgelyck syn, en dat het eene swaart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andere in de scheede hout, maar voornamentlyck da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vreese voor lyf Eygen te worde onder de Edeluyde[n]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wigt was, waarop wij de vrinden tot antwoort moet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evoegen, dat aangaande het lant Pruijsse[n] wel waar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ie op de grensse[n] van de nabure[n] legge[n], maar eev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 Sijn Maijistijt niet ligt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r, danger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orlogh sel onderneem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om van andere aangedaan te worde, meent men na d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genwoordige staat der saacken niet veel swarigheijt i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wel egter ten allen tyden waar is, dat die geene welck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e grense woonen, bij de minste beweeginge van onrus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este ombragi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daarvan hebben, en daarom is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billick, dat in overweeginge gebragt wort, of di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schen niet conde[n] beter geplaatst worde[n], omtren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ly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 altijt meerder in het hart van het gebiet voor gedagt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ijistijt, want na ons is te vooren gecommen soude daar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gh veel Plaats syn, alwaar vry veel mensche[n] conde[n]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plant worde[n], welcke lande[n] op veele Jaare[n] voor e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j gebruyck conde geaccordeert worde[n], voor dat se eers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meer moeijte, moete[n] bequaam gemaackt wor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om den eenen en andere gelegentheyt te ondersouk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l het nodigh syn, dat hoe eer hoe beter manne[n] geson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daartoe kennis hebbe, om te ondersouke[n] wat va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e en geene gelegentheyt sou te verkiesen syn.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F143B5" w:rsidRDefault="00F143B5" w:rsidP="00F143B5">
      <w:pPr>
        <w:pStyle w:val="OriginalText"/>
        <w:rPr>
          <w:sz w:val="21"/>
          <w:szCs w:val="21"/>
        </w:rPr>
      </w:pP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angaande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rfdom:Prussian king want to e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ijf Eygenschap, heeft Sijn Maijistijt aan d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er Envoije, door schrijvens genougsaam verclaart, daar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een de minste vreese te maacke[n] is, maar wil gedagt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esteit] veel eer tragte[n] dat in Syn gebiet geheel op te heff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arvan wij aan VE[de]l[en] copij hebbe[n] gesonden, wij sien wel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vrinde[n] swarigheijt dat sij door de Edelluyde[n] op wien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t sij mogte[n] comme[n] te vervalle[n], daar toe mogte[n] gebrag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, uijt het regt soo die mogte Pretendeere[n] te hebbe[n]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ar daar sal buyten de Edelluijde[n] haar goedere[n] wel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e landerije[n] genoug sijn, en genoome[n] daar waar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 andere genoug, soo is soo een Edelman geen Souverai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vrije[n] tot leijfeijgene[n] te cunne[n] maacke[n], te meer als er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ijtdruckelycke Contracte[n] tusse[n] legge[n], dewelcke alle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tensie des aangaande op wat voorwentsel he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te sijn, vernietige[n], maar nogh eens gesegt soo langh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 nader ondersouk door gedeputeerde[n] gedaan wort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is verder met fondament niet te segge[n], als dat m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trouwe[n] moet op het konincklycke woort, en verseeckering,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ondersouke of er gelegentheyt van bestaan is.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verblyve[n] na vrindelycke groetenis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VE[dele] Toegenege Vrinden &amp; broederen in Christo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Br[oederen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osen, Gerri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rrit Roosen</w:t>
      </w:r>
    </w:p>
    <w:p w:rsid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</w:t>
      </w:r>
      <w:r>
        <w:rPr>
          <w:sz w:val="21"/>
          <w:szCs w:val="21"/>
        </w:rPr>
        <w:tab/>
        <w:t xml:space="preserve">    Ja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noy, Jan de (Lanoij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anoij</w:t>
      </w:r>
    </w:p>
    <w:p w:rsidR="0084002E" w:rsidRPr="00F143B5" w:rsidRDefault="00F143B5" w:rsidP="00F143B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                  </w:t>
      </w:r>
      <w:r w:rsidRPr="00F143B5">
        <w:rPr>
          <w:sz w:val="21"/>
          <w:szCs w:val="21"/>
        </w:rPr>
        <w:t xml:space="preserve">  </w:t>
      </w:r>
      <w:r w:rsidRPr="00F143B5">
        <w:rPr>
          <w:sz w:val="21"/>
          <w:szCs w:val="21"/>
        </w:rPr>
        <w:fldChar w:fldCharType="begin"/>
      </w:r>
      <w:r w:rsidRPr="00F143B5">
        <w:rPr>
          <w:sz w:val="21"/>
          <w:szCs w:val="21"/>
        </w:rPr>
        <w:instrText>xe "Beets, Jan, of Hamburg"</w:instrText>
      </w:r>
      <w:r w:rsidRPr="00F143B5">
        <w:rPr>
          <w:sz w:val="21"/>
          <w:szCs w:val="21"/>
        </w:rPr>
        <w:fldChar w:fldCharType="end"/>
      </w:r>
      <w:r w:rsidRPr="00F143B5">
        <w:rPr>
          <w:sz w:val="21"/>
          <w:szCs w:val="21"/>
        </w:rPr>
        <w:t>Jan Be</w:t>
      </w:r>
      <w:r>
        <w:rPr>
          <w:sz w:val="21"/>
          <w:szCs w:val="21"/>
        </w:rPr>
        <w:t>ets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143B5" w:rsidRDefault="00F143B5" w:rsidP="00F143B5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8</w:t>
      </w:r>
      <w:r>
        <w:tab/>
      </w:r>
      <w:r>
        <w:rPr>
          <w:rStyle w:val="FootnoteReference"/>
        </w:rPr>
        <w:tab/>
      </w:r>
      <w:r>
        <w:t xml:space="preserve">This is A 132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143B5" w:rsidRDefault="00F143B5" w:rsidP="00F143B5">
      <w:pPr>
        <w:pStyle w:val="FootnoteTextTwo"/>
      </w:pPr>
    </w:p>
  </w:footnote>
  <w:footnote w:id="4">
    <w:p w:rsidR="00F143B5" w:rsidRDefault="00F143B5" w:rsidP="00F143B5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en achter </w:t>
      </w:r>
      <w:proofErr w:type="spellStart"/>
      <w:r>
        <w:t>zijn</w:t>
      </w:r>
      <w:proofErr w:type="spellEnd"/>
      <w:r>
        <w:t xml:space="preserve"> of </w:t>
      </w:r>
      <w:proofErr w:type="spellStart"/>
      <w:r>
        <w:t>geraken</w:t>
      </w:r>
      <w:proofErr w:type="spellEnd"/>
      <w:r>
        <w:t xml:space="preserve">; qua </w:t>
      </w:r>
      <w:proofErr w:type="spellStart"/>
      <w:r>
        <w:t>inkomsten</w:t>
      </w:r>
      <w:proofErr w:type="spellEnd"/>
      <w:r>
        <w:t xml:space="preserve"> </w:t>
      </w:r>
      <w:proofErr w:type="spellStart"/>
      <w:r>
        <w:t>achteruit</w:t>
      </w:r>
      <w:proofErr w:type="spellEnd"/>
      <w:r>
        <w:t xml:space="preserve"> </w:t>
      </w:r>
      <w:proofErr w:type="spellStart"/>
      <w:r>
        <w:t>gaan</w:t>
      </w:r>
      <w:proofErr w:type="spellEnd"/>
      <w:r>
        <w:t xml:space="preserve">, </w:t>
      </w:r>
      <w:proofErr w:type="spellStart"/>
      <w:r>
        <w:t>verarmen</w:t>
      </w:r>
      <w:proofErr w:type="spellEnd"/>
      <w:r>
        <w:t>,” “get behind; deteriorate in terms of income, become poor.”</w:t>
      </w:r>
    </w:p>
    <w:p w:rsidR="00F143B5" w:rsidRDefault="00F143B5" w:rsidP="00F143B5">
      <w:pPr>
        <w:pStyle w:val="FirstFootnoteinColumnLine"/>
      </w:pPr>
    </w:p>
  </w:footnote>
  <w:footnote w:id="5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tadje</w:t>
      </w:r>
      <w:proofErr w:type="spellEnd"/>
      <w:r>
        <w:t>,” “a small town.”</w:t>
      </w:r>
    </w:p>
    <w:p w:rsidR="00F143B5" w:rsidRDefault="00F143B5" w:rsidP="00F143B5">
      <w:pPr>
        <w:pStyle w:val="Footnote-OneDigit"/>
      </w:pPr>
    </w:p>
  </w:footnote>
  <w:footnote w:id="6">
    <w:p w:rsidR="00F143B5" w:rsidRDefault="00F143B5" w:rsidP="00F143B5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schaduw</w:t>
      </w:r>
      <w:proofErr w:type="spellEnd"/>
      <w:r>
        <w:t>” (French).</w:t>
      </w:r>
    </w:p>
    <w:p w:rsidR="00F143B5" w:rsidRDefault="00F143B5" w:rsidP="00F143B5">
      <w:pPr>
        <w:pStyle w:val="Footnote-OneDigit"/>
      </w:pPr>
    </w:p>
  </w:footnote>
  <w:footnote w:id="7">
    <w:p w:rsidR="00F143B5" w:rsidRDefault="00F143B5" w:rsidP="00DF605A">
      <w:pPr>
        <w:pStyle w:val="Footnote-OneDigit"/>
      </w:pPr>
      <w:r>
        <w:rPr>
          <w:vertAlign w:val="superscript"/>
        </w:rPr>
        <w:footnoteRef/>
      </w:r>
      <w:r w:rsidR="00DF605A">
        <w:rPr>
          <w:rStyle w:val="ChapterNumberforFootnote"/>
        </w:rPr>
        <w:t xml:space="preserve"> </w:t>
      </w:r>
      <w:r>
        <w:t xml:space="preserve">This is A 1328 from the De Hoop Scheffer </w:t>
      </w:r>
      <w:r>
        <w:rPr>
          <w:rStyle w:val="Italics"/>
        </w:rPr>
        <w:t>Inventaris</w:t>
      </w:r>
      <w:r w:rsidR="00DF605A">
        <w:t>.</w:t>
      </w:r>
    </w:p>
  </w:footnote>
  <w:footnote w:id="8">
    <w:p w:rsidR="00F143B5" w:rsidRDefault="00F143B5" w:rsidP="00DF605A">
      <w:pPr>
        <w:pStyle w:val="Footnote-OneDigit"/>
      </w:pPr>
      <w:r>
        <w:rPr>
          <w:vertAlign w:val="superscript"/>
        </w:rPr>
        <w:footnoteRef/>
      </w:r>
      <w:r>
        <w:tab/>
        <w:t>“ten achter zijn of geraken; qua inkomsten achteruit gaan, verarmen,” “get behind; deteriorate in terms of income, become poor</w:t>
      </w:r>
      <w:r w:rsidR="00DF605A">
        <w:t>.</w:t>
      </w:r>
    </w:p>
  </w:footnote>
  <w:footnote w:id="9">
    <w:p w:rsidR="00F143B5" w:rsidRDefault="00F143B5" w:rsidP="00DF605A">
      <w:pPr>
        <w:pStyle w:val="Footnote-OneDigit"/>
      </w:pPr>
      <w:r>
        <w:rPr>
          <w:vertAlign w:val="superscript"/>
        </w:rPr>
        <w:footnoteRef/>
      </w:r>
      <w:r>
        <w:tab/>
        <w:t>“stadje,” “a small town</w:t>
      </w:r>
      <w:r w:rsidR="00DF605A">
        <w:t>.</w:t>
      </w:r>
    </w:p>
  </w:footnote>
  <w:footnote w:id="10">
    <w:p w:rsidR="00F143B5" w:rsidRDefault="00F143B5" w:rsidP="00DF605A">
      <w:pPr>
        <w:pStyle w:val="Footnote-OneDigit"/>
      </w:pPr>
      <w:r>
        <w:rPr>
          <w:vertAlign w:val="superscript"/>
        </w:rPr>
        <w:footnoteRef/>
      </w:r>
      <w:r>
        <w:tab/>
        <w:t>“schaduw” (French)</w:t>
      </w:r>
      <w:r w:rsidR="00DF605A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2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143B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143B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143B5"/>
    <w:rPr>
      <w:i/>
      <w:iCs/>
    </w:rPr>
  </w:style>
  <w:style w:type="paragraph" w:customStyle="1" w:styleId="FootnoteTextTwo">
    <w:name w:val="Footnote Text Two"/>
    <w:basedOn w:val="Normal"/>
    <w:uiPriority w:val="99"/>
    <w:rsid w:val="00F143B5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143B5"/>
    <w:rPr>
      <w:sz w:val="20"/>
      <w:szCs w:val="20"/>
      <w:vertAlign w:val="baseline"/>
    </w:rPr>
  </w:style>
  <w:style w:type="paragraph" w:customStyle="1" w:styleId="FirstFootnoteinColumnLine">
    <w:name w:val="First Footnote in Column Line"/>
    <w:basedOn w:val="Normal"/>
    <w:uiPriority w:val="99"/>
    <w:rsid w:val="00F143B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143B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